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D89A2" w14:textId="7FE5C88F" w:rsidR="00174C14" w:rsidRPr="005F0A77" w:rsidRDefault="000E4685" w:rsidP="00636569">
      <w:pPr>
        <w:spacing w:after="6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5F0A77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8240" behindDoc="0" locked="1" layoutInCell="1" allowOverlap="1" wp14:anchorId="0F5B1753" wp14:editId="30DC1DCD">
            <wp:simplePos x="0" y="0"/>
            <wp:positionH relativeFrom="column">
              <wp:posOffset>-114300</wp:posOffset>
            </wp:positionH>
            <wp:positionV relativeFrom="page">
              <wp:posOffset>295275</wp:posOffset>
            </wp:positionV>
            <wp:extent cx="1800000" cy="900000"/>
            <wp:effectExtent l="0" t="0" r="0" b="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TÜ Logo 3A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5C4B" w:rsidRPr="005F0A77">
        <w:rPr>
          <w:rFonts w:ascii="Times New Roman" w:hAnsi="Times New Roman" w:cs="Times New Roman"/>
          <w:b/>
          <w:bCs/>
          <w:sz w:val="20"/>
          <w:szCs w:val="20"/>
        </w:rPr>
        <w:t>KARADENİZ TEKNİK ÜNİVERSİTESİ</w:t>
      </w:r>
    </w:p>
    <w:p w14:paraId="261C62FF" w14:textId="04BDD947" w:rsidR="004A5C4B" w:rsidRPr="005F0A77" w:rsidRDefault="004A5C4B" w:rsidP="00636569">
      <w:pPr>
        <w:spacing w:after="6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5F0A77">
        <w:rPr>
          <w:rFonts w:ascii="Times New Roman" w:hAnsi="Times New Roman" w:cs="Times New Roman"/>
          <w:b/>
          <w:bCs/>
          <w:sz w:val="20"/>
          <w:szCs w:val="20"/>
        </w:rPr>
        <w:t>BİTİRME ÇALIŞMASI BAŞVURU VE DEĞERLENDİRME FORMU</w:t>
      </w:r>
    </w:p>
    <w:tbl>
      <w:tblPr>
        <w:tblStyle w:val="TabloKlavuzu"/>
        <w:tblW w:w="9776" w:type="dxa"/>
        <w:jc w:val="center"/>
        <w:tblLook w:val="04A0" w:firstRow="1" w:lastRow="0" w:firstColumn="1" w:lastColumn="0" w:noHBand="0" w:noVBand="1"/>
      </w:tblPr>
      <w:tblGrid>
        <w:gridCol w:w="2122"/>
        <w:gridCol w:w="7654"/>
      </w:tblGrid>
      <w:tr w:rsidR="004A5C4B" w:rsidRPr="005F0A77" w14:paraId="1D490A9A" w14:textId="77777777" w:rsidTr="00BA3D2D">
        <w:trPr>
          <w:jc w:val="center"/>
        </w:trPr>
        <w:tc>
          <w:tcPr>
            <w:tcW w:w="9776" w:type="dxa"/>
            <w:gridSpan w:val="2"/>
            <w:vAlign w:val="center"/>
          </w:tcPr>
          <w:p w14:paraId="37F06B16" w14:textId="55204DB1" w:rsidR="004A5C4B" w:rsidRPr="005F0A77" w:rsidRDefault="004A5C4B" w:rsidP="00BA3D2D">
            <w:pPr>
              <w:pStyle w:val="ListeParagraf"/>
              <w:numPr>
                <w:ilvl w:val="0"/>
                <w:numId w:val="8"/>
              </w:numPr>
              <w:ind w:left="311" w:hanging="31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ĞRENCİ BÖLÜMÜ </w:t>
            </w: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(Bitirme çalışması alacak öğrenci dolduracaktır.)</w:t>
            </w:r>
          </w:p>
        </w:tc>
      </w:tr>
      <w:tr w:rsidR="004A5C4B" w:rsidRPr="005F0A77" w14:paraId="69E3DB5F" w14:textId="77777777" w:rsidTr="00BA3D2D">
        <w:trPr>
          <w:jc w:val="center"/>
        </w:trPr>
        <w:tc>
          <w:tcPr>
            <w:tcW w:w="2122" w:type="dxa"/>
            <w:vAlign w:val="center"/>
          </w:tcPr>
          <w:p w14:paraId="16288718" w14:textId="252FE69A" w:rsidR="004A5C4B" w:rsidRPr="005F0A77" w:rsidRDefault="004A5C4B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  <w:r w:rsidR="00BA3D2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7654" w:type="dxa"/>
            <w:vAlign w:val="center"/>
          </w:tcPr>
          <w:p w14:paraId="2BD372B2" w14:textId="77777777" w:rsidR="004A5C4B" w:rsidRPr="005F0A77" w:rsidRDefault="004A5C4B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C4B" w:rsidRPr="005F0A77" w14:paraId="1FC85CF1" w14:textId="77777777" w:rsidTr="00BA3D2D">
        <w:trPr>
          <w:jc w:val="center"/>
        </w:trPr>
        <w:tc>
          <w:tcPr>
            <w:tcW w:w="2122" w:type="dxa"/>
            <w:vAlign w:val="center"/>
          </w:tcPr>
          <w:p w14:paraId="6563BB01" w14:textId="39AE71E5" w:rsidR="004A5C4B" w:rsidRPr="005F0A77" w:rsidRDefault="004A5C4B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Numarası</w:t>
            </w:r>
            <w:r w:rsidR="00BA3D2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7654" w:type="dxa"/>
            <w:vAlign w:val="center"/>
          </w:tcPr>
          <w:p w14:paraId="3E09F9FE" w14:textId="77777777" w:rsidR="004A5C4B" w:rsidRPr="005F0A77" w:rsidRDefault="004A5C4B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C4B" w:rsidRPr="005F0A77" w14:paraId="60A7A949" w14:textId="77777777" w:rsidTr="00BA3D2D">
        <w:trPr>
          <w:jc w:val="center"/>
        </w:trPr>
        <w:tc>
          <w:tcPr>
            <w:tcW w:w="2122" w:type="dxa"/>
            <w:vAlign w:val="center"/>
          </w:tcPr>
          <w:p w14:paraId="64A250F5" w14:textId="745430C2" w:rsidR="004A5C4B" w:rsidRPr="005F0A77" w:rsidRDefault="004A5C4B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Fakülte ve Bölümü</w:t>
            </w:r>
            <w:r w:rsidR="00BA3D2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7654" w:type="dxa"/>
            <w:vAlign w:val="center"/>
          </w:tcPr>
          <w:p w14:paraId="4208A4D0" w14:textId="77777777" w:rsidR="004A5C4B" w:rsidRPr="005F0A77" w:rsidRDefault="004A5C4B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A5C4B" w:rsidRPr="005F0A77" w14:paraId="28631D9A" w14:textId="77777777" w:rsidTr="00BA3D2D">
        <w:trPr>
          <w:jc w:val="center"/>
        </w:trPr>
        <w:tc>
          <w:tcPr>
            <w:tcW w:w="2122" w:type="dxa"/>
            <w:vAlign w:val="center"/>
          </w:tcPr>
          <w:p w14:paraId="1B163AAD" w14:textId="5CDF891F" w:rsidR="004A5C4B" w:rsidRPr="005F0A77" w:rsidRDefault="004A5C4B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İmzası</w:t>
            </w:r>
            <w:r w:rsidR="00BA3D2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7654" w:type="dxa"/>
            <w:vAlign w:val="center"/>
          </w:tcPr>
          <w:p w14:paraId="7F86BF7A" w14:textId="77777777" w:rsidR="004A5C4B" w:rsidRPr="005F0A77" w:rsidRDefault="004A5C4B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D5BA91" w14:textId="28A93C9B" w:rsidR="0080761D" w:rsidRPr="005F0A77" w:rsidRDefault="0080761D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24532B7" w14:textId="788B3861" w:rsidR="004A5C4B" w:rsidRPr="005F0A77" w:rsidRDefault="004A5C4B" w:rsidP="004C3C0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9776" w:type="dxa"/>
        <w:jc w:val="center"/>
        <w:tblLook w:val="04A0" w:firstRow="1" w:lastRow="0" w:firstColumn="1" w:lastColumn="0" w:noHBand="0" w:noVBand="1"/>
      </w:tblPr>
      <w:tblGrid>
        <w:gridCol w:w="5098"/>
        <w:gridCol w:w="1418"/>
        <w:gridCol w:w="3260"/>
      </w:tblGrid>
      <w:tr w:rsidR="004A5C4B" w:rsidRPr="005F0A77" w14:paraId="2A5BF1C9" w14:textId="77777777" w:rsidTr="00BA3D2D">
        <w:trPr>
          <w:jc w:val="center"/>
        </w:trPr>
        <w:tc>
          <w:tcPr>
            <w:tcW w:w="9776" w:type="dxa"/>
            <w:gridSpan w:val="3"/>
            <w:vAlign w:val="center"/>
          </w:tcPr>
          <w:p w14:paraId="6A5DC503" w14:textId="71826869" w:rsidR="004A5C4B" w:rsidRPr="005F0A77" w:rsidRDefault="004A5C4B" w:rsidP="00BA3D2D">
            <w:pPr>
              <w:pStyle w:val="ListeParagraf"/>
              <w:numPr>
                <w:ilvl w:val="0"/>
                <w:numId w:val="8"/>
              </w:numPr>
              <w:ind w:left="311" w:hanging="31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NCİ İŞLERİ DAİRESİ BAŞKANLIĞI BÖLÜMÜ</w:t>
            </w:r>
          </w:p>
        </w:tc>
      </w:tr>
      <w:tr w:rsidR="001024AA" w:rsidRPr="005F0A77" w14:paraId="0CDE30CA" w14:textId="77777777" w:rsidTr="005C4E3B">
        <w:trPr>
          <w:trHeight w:val="470"/>
          <w:jc w:val="center"/>
        </w:trPr>
        <w:tc>
          <w:tcPr>
            <w:tcW w:w="9776" w:type="dxa"/>
            <w:gridSpan w:val="3"/>
            <w:vAlign w:val="center"/>
          </w:tcPr>
          <w:p w14:paraId="6C8386FB" w14:textId="37485175" w:rsidR="001024AA" w:rsidRPr="005F0A77" w:rsidRDefault="001024AA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Yukarıda adı yazılı öğrenci bitirme çalışması alabilir-alamaz.</w:t>
            </w:r>
          </w:p>
        </w:tc>
      </w:tr>
      <w:tr w:rsidR="00185E51" w:rsidRPr="005F0A77" w14:paraId="0B2CADB5" w14:textId="77777777" w:rsidTr="000A4BA0">
        <w:trPr>
          <w:jc w:val="center"/>
        </w:trPr>
        <w:tc>
          <w:tcPr>
            <w:tcW w:w="5098" w:type="dxa"/>
            <w:vMerge w:val="restart"/>
          </w:tcPr>
          <w:p w14:paraId="02304EDA" w14:textId="77777777" w:rsidR="00185E51" w:rsidRDefault="00185E51" w:rsidP="00BA3D2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ÇIKLAMA:</w:t>
            </w:r>
          </w:p>
          <w:p w14:paraId="48754F0A" w14:textId="77777777" w:rsidR="00422BF9" w:rsidRDefault="00422BF9" w:rsidP="00BA3D2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288DDA8" w14:textId="77777777" w:rsidR="00422BF9" w:rsidRDefault="00422BF9" w:rsidP="00BA3D2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685C975" w14:textId="576616E3" w:rsidR="00422BF9" w:rsidRPr="005F0A77" w:rsidRDefault="00422BF9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258E4E2B" w14:textId="1A76AAB1" w:rsidR="00185E51" w:rsidRPr="005F0A77" w:rsidRDefault="00185E51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Tari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3260" w:type="dxa"/>
            <w:vAlign w:val="center"/>
          </w:tcPr>
          <w:p w14:paraId="5F599818" w14:textId="77777777" w:rsidR="00185E51" w:rsidRPr="005F0A77" w:rsidRDefault="00185E51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5E51" w:rsidRPr="005F0A77" w14:paraId="46FA0787" w14:textId="77777777" w:rsidTr="000A4BA0">
        <w:trPr>
          <w:jc w:val="center"/>
        </w:trPr>
        <w:tc>
          <w:tcPr>
            <w:tcW w:w="5098" w:type="dxa"/>
            <w:vMerge/>
            <w:vAlign w:val="center"/>
          </w:tcPr>
          <w:p w14:paraId="4302748C" w14:textId="1974C9C5" w:rsidR="00185E51" w:rsidRPr="005F0A77" w:rsidRDefault="00185E51" w:rsidP="00BA3D2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503DFD6B" w14:textId="557F096A" w:rsidR="00185E51" w:rsidRPr="005F0A77" w:rsidRDefault="00185E51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Kontrol Ede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3260" w:type="dxa"/>
            <w:vAlign w:val="center"/>
          </w:tcPr>
          <w:p w14:paraId="752FD48C" w14:textId="77777777" w:rsidR="00185E51" w:rsidRPr="005F0A77" w:rsidRDefault="00185E51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5E51" w:rsidRPr="005F0A77" w14:paraId="5579BFF1" w14:textId="77777777" w:rsidTr="000A4BA0">
        <w:trPr>
          <w:trHeight w:val="482"/>
          <w:jc w:val="center"/>
        </w:trPr>
        <w:tc>
          <w:tcPr>
            <w:tcW w:w="5098" w:type="dxa"/>
            <w:vMerge/>
            <w:vAlign w:val="center"/>
          </w:tcPr>
          <w:p w14:paraId="3D1DC0E9" w14:textId="77777777" w:rsidR="00185E51" w:rsidRPr="005F0A77" w:rsidRDefault="00185E51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14:paraId="397E8FA6" w14:textId="1121F819" w:rsidR="00185E51" w:rsidRPr="005F0A77" w:rsidRDefault="00185E51" w:rsidP="004F1A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İmz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3260" w:type="dxa"/>
            <w:vAlign w:val="center"/>
          </w:tcPr>
          <w:p w14:paraId="4759A773" w14:textId="77777777" w:rsidR="00185E51" w:rsidRPr="005F0A77" w:rsidRDefault="00185E51" w:rsidP="00BA3D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FFED60E" w14:textId="540F2BC4" w:rsidR="004A5C4B" w:rsidRPr="005F0A77" w:rsidRDefault="004A5C4B" w:rsidP="00574AB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9776" w:type="dxa"/>
        <w:jc w:val="center"/>
        <w:tblLook w:val="04A0" w:firstRow="1" w:lastRow="0" w:firstColumn="1" w:lastColumn="0" w:noHBand="0" w:noVBand="1"/>
      </w:tblPr>
      <w:tblGrid>
        <w:gridCol w:w="2122"/>
        <w:gridCol w:w="5528"/>
        <w:gridCol w:w="2126"/>
      </w:tblGrid>
      <w:tr w:rsidR="008C1998" w:rsidRPr="005F0A77" w14:paraId="713E9E33" w14:textId="77777777" w:rsidTr="000565C5">
        <w:trPr>
          <w:jc w:val="center"/>
        </w:trPr>
        <w:tc>
          <w:tcPr>
            <w:tcW w:w="9776" w:type="dxa"/>
            <w:gridSpan w:val="3"/>
            <w:vAlign w:val="center"/>
          </w:tcPr>
          <w:p w14:paraId="7FE437D3" w14:textId="04F178CE" w:rsidR="008C1998" w:rsidRPr="005F0A77" w:rsidRDefault="008C1998" w:rsidP="000565C5">
            <w:pPr>
              <w:pStyle w:val="ListeParagraf"/>
              <w:numPr>
                <w:ilvl w:val="0"/>
                <w:numId w:val="8"/>
              </w:numPr>
              <w:ind w:left="311" w:hanging="31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İTİRME ÇALIŞMASININ KONUSU, YÖNETİCİSİ VE J</w:t>
            </w:r>
            <w:r w:rsidR="00574ABE"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Ü</w:t>
            </w: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İ ÜYELERİ</w:t>
            </w:r>
          </w:p>
        </w:tc>
      </w:tr>
      <w:tr w:rsidR="00990664" w:rsidRPr="005F0A77" w14:paraId="6322CC36" w14:textId="77777777" w:rsidTr="000565C5">
        <w:trPr>
          <w:trHeight w:val="562"/>
          <w:jc w:val="center"/>
        </w:trPr>
        <w:tc>
          <w:tcPr>
            <w:tcW w:w="9776" w:type="dxa"/>
            <w:gridSpan w:val="3"/>
            <w:vAlign w:val="center"/>
          </w:tcPr>
          <w:p w14:paraId="71809A06" w14:textId="77777777" w:rsidR="00990664" w:rsidRPr="005F0A77" w:rsidRDefault="00990664" w:rsidP="000565C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tirme Çalışması Konusu:</w:t>
            </w:r>
          </w:p>
          <w:p w14:paraId="5A221530" w14:textId="77777777" w:rsidR="00990664" w:rsidRDefault="00990664" w:rsidP="000565C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C097D91" w14:textId="187EF8F9" w:rsidR="009D3E34" w:rsidRPr="005F0A77" w:rsidRDefault="009D3E34" w:rsidP="000565C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EB4B4B" w:rsidRPr="005F0A77" w14:paraId="4D10ED78" w14:textId="77777777" w:rsidTr="00F24F0F">
        <w:trPr>
          <w:jc w:val="center"/>
        </w:trPr>
        <w:tc>
          <w:tcPr>
            <w:tcW w:w="7650" w:type="dxa"/>
            <w:gridSpan w:val="2"/>
            <w:vAlign w:val="center"/>
          </w:tcPr>
          <w:p w14:paraId="52772481" w14:textId="4693BA6D" w:rsidR="00EB4B4B" w:rsidRPr="005F0A77" w:rsidRDefault="00EB4B4B" w:rsidP="000565C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önetici ve Jüri Üyeleri</w:t>
            </w:r>
          </w:p>
        </w:tc>
        <w:tc>
          <w:tcPr>
            <w:tcW w:w="2126" w:type="dxa"/>
            <w:vMerge w:val="restart"/>
            <w:vAlign w:val="center"/>
          </w:tcPr>
          <w:p w14:paraId="24C80255" w14:textId="77777777" w:rsidR="00EB4B4B" w:rsidRPr="005F0A77" w:rsidRDefault="00EB4B4B" w:rsidP="001A2B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6180E0" w14:textId="77777777" w:rsidR="00EB4B4B" w:rsidRPr="005F0A77" w:rsidRDefault="00EB4B4B" w:rsidP="001A2B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ED19A6" w14:textId="77777777" w:rsidR="00EB4B4B" w:rsidRPr="005F0A77" w:rsidRDefault="00EB4B4B" w:rsidP="001A2B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C03DD5" w14:textId="67FDAD6D" w:rsidR="00EB4B4B" w:rsidRPr="005F0A77" w:rsidRDefault="00EB4B4B" w:rsidP="001A2B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Yöneticinin İmzası</w:t>
            </w:r>
          </w:p>
        </w:tc>
      </w:tr>
      <w:tr w:rsidR="00574ABE" w:rsidRPr="005F0A77" w14:paraId="3BB6E8BA" w14:textId="77777777" w:rsidTr="00EA77A1">
        <w:trPr>
          <w:jc w:val="center"/>
        </w:trPr>
        <w:tc>
          <w:tcPr>
            <w:tcW w:w="2122" w:type="dxa"/>
            <w:vAlign w:val="center"/>
          </w:tcPr>
          <w:p w14:paraId="1D72ED50" w14:textId="145FBB94" w:rsidR="00574ABE" w:rsidRPr="005F0A77" w:rsidRDefault="00574ABE" w:rsidP="000565C5">
            <w:pPr>
              <w:pStyle w:val="ListeParagraf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Yönetici</w:t>
            </w:r>
            <w:r w:rsidR="009046A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5528" w:type="dxa"/>
            <w:vAlign w:val="center"/>
          </w:tcPr>
          <w:p w14:paraId="5D06CBEF" w14:textId="77777777" w:rsidR="00574ABE" w:rsidRPr="005F0A77" w:rsidRDefault="00574ABE" w:rsidP="000565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Merge/>
            <w:vAlign w:val="center"/>
          </w:tcPr>
          <w:p w14:paraId="68CA80AA" w14:textId="753DBC15" w:rsidR="00574ABE" w:rsidRPr="005F0A77" w:rsidRDefault="00574ABE" w:rsidP="000565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74ABE" w:rsidRPr="005F0A77" w14:paraId="5489BB89" w14:textId="77777777" w:rsidTr="00EA77A1">
        <w:trPr>
          <w:jc w:val="center"/>
        </w:trPr>
        <w:tc>
          <w:tcPr>
            <w:tcW w:w="2122" w:type="dxa"/>
            <w:vAlign w:val="center"/>
          </w:tcPr>
          <w:p w14:paraId="730B01C8" w14:textId="37ABDBDB" w:rsidR="00574ABE" w:rsidRPr="005F0A77" w:rsidRDefault="00574ABE" w:rsidP="000565C5">
            <w:pPr>
              <w:pStyle w:val="ListeParagraf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Üye</w:t>
            </w:r>
            <w:r w:rsidR="009046A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5528" w:type="dxa"/>
            <w:vAlign w:val="center"/>
          </w:tcPr>
          <w:p w14:paraId="08504A2C" w14:textId="77777777" w:rsidR="00574ABE" w:rsidRPr="005F0A77" w:rsidRDefault="00574ABE" w:rsidP="000565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Merge/>
            <w:vAlign w:val="center"/>
          </w:tcPr>
          <w:p w14:paraId="0B3A3ED9" w14:textId="77777777" w:rsidR="00574ABE" w:rsidRPr="005F0A77" w:rsidRDefault="00574ABE" w:rsidP="000565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74ABE" w:rsidRPr="005F0A77" w14:paraId="52D67E97" w14:textId="77777777" w:rsidTr="00EA77A1">
        <w:trPr>
          <w:jc w:val="center"/>
        </w:trPr>
        <w:tc>
          <w:tcPr>
            <w:tcW w:w="2122" w:type="dxa"/>
            <w:vAlign w:val="center"/>
          </w:tcPr>
          <w:p w14:paraId="3115B710" w14:textId="571E3826" w:rsidR="00574ABE" w:rsidRPr="005F0A77" w:rsidRDefault="00574ABE" w:rsidP="000565C5">
            <w:pPr>
              <w:pStyle w:val="ListeParagraf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Üye</w:t>
            </w:r>
            <w:r w:rsidR="009046A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5528" w:type="dxa"/>
            <w:vAlign w:val="center"/>
          </w:tcPr>
          <w:p w14:paraId="291CBC4D" w14:textId="77777777" w:rsidR="00574ABE" w:rsidRPr="005F0A77" w:rsidRDefault="00574ABE" w:rsidP="000565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Merge/>
            <w:vAlign w:val="center"/>
          </w:tcPr>
          <w:p w14:paraId="4E70A77E" w14:textId="77777777" w:rsidR="00574ABE" w:rsidRPr="005F0A77" w:rsidRDefault="00574ABE" w:rsidP="000565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74ABE" w:rsidRPr="005F0A77" w14:paraId="27D475F4" w14:textId="77777777" w:rsidTr="00EA77A1">
        <w:trPr>
          <w:jc w:val="center"/>
        </w:trPr>
        <w:tc>
          <w:tcPr>
            <w:tcW w:w="2122" w:type="dxa"/>
            <w:vAlign w:val="center"/>
          </w:tcPr>
          <w:p w14:paraId="09C33D54" w14:textId="3D5CF09B" w:rsidR="00574ABE" w:rsidRPr="005F0A77" w:rsidRDefault="00574ABE" w:rsidP="000565C5">
            <w:pPr>
              <w:pStyle w:val="ListeParagraf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Üye (yedek)</w:t>
            </w:r>
            <w:r w:rsidR="009046A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5528" w:type="dxa"/>
            <w:vAlign w:val="center"/>
          </w:tcPr>
          <w:p w14:paraId="22146428" w14:textId="77777777" w:rsidR="00574ABE" w:rsidRPr="005F0A77" w:rsidRDefault="00574ABE" w:rsidP="000565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Merge/>
            <w:vAlign w:val="center"/>
          </w:tcPr>
          <w:p w14:paraId="0353258E" w14:textId="77777777" w:rsidR="00574ABE" w:rsidRPr="005F0A77" w:rsidRDefault="00574ABE" w:rsidP="000565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74ABE" w:rsidRPr="005F0A77" w14:paraId="4F9B00E7" w14:textId="77777777" w:rsidTr="000565C5">
        <w:trPr>
          <w:trHeight w:val="562"/>
          <w:jc w:val="center"/>
        </w:trPr>
        <w:tc>
          <w:tcPr>
            <w:tcW w:w="9776" w:type="dxa"/>
            <w:gridSpan w:val="3"/>
            <w:vAlign w:val="center"/>
          </w:tcPr>
          <w:p w14:paraId="40873A5F" w14:textId="77777777" w:rsidR="00574ABE" w:rsidRPr="005F0A77" w:rsidRDefault="00574ABE" w:rsidP="000565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F7968E" w14:textId="77777777" w:rsidR="00196C05" w:rsidRPr="005F0A77" w:rsidRDefault="00196C05" w:rsidP="000565C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B7A963" w14:textId="56FA1691" w:rsidR="00574ABE" w:rsidRPr="005F0A77" w:rsidRDefault="003B5857" w:rsidP="000565C5">
            <w:pPr>
              <w:ind w:firstLine="711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="00AD4845">
              <w:rPr>
                <w:rFonts w:ascii="Times New Roman" w:hAnsi="Times New Roman" w:cs="Times New Roman"/>
                <w:sz w:val="20"/>
                <w:szCs w:val="20"/>
              </w:rPr>
              <w:t>Doç. Dr. Betül SARAÇ</w:t>
            </w:r>
          </w:p>
          <w:p w14:paraId="19BBAAFA" w14:textId="7CE9E7FE" w:rsidR="00574ABE" w:rsidRPr="005F0A77" w:rsidRDefault="00574ABE" w:rsidP="000565C5">
            <w:pPr>
              <w:ind w:firstLine="7682"/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Bölüm Başkanı</w:t>
            </w:r>
          </w:p>
        </w:tc>
      </w:tr>
    </w:tbl>
    <w:p w14:paraId="650ED57E" w14:textId="43102C09" w:rsidR="008C1998" w:rsidRPr="005F0A77" w:rsidRDefault="008C1998" w:rsidP="0037629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9776" w:type="dxa"/>
        <w:jc w:val="center"/>
        <w:tblLook w:val="04A0" w:firstRow="1" w:lastRow="0" w:firstColumn="1" w:lastColumn="0" w:noHBand="0" w:noVBand="1"/>
      </w:tblPr>
      <w:tblGrid>
        <w:gridCol w:w="4248"/>
        <w:gridCol w:w="1134"/>
        <w:gridCol w:w="1134"/>
        <w:gridCol w:w="1134"/>
        <w:gridCol w:w="979"/>
        <w:gridCol w:w="1147"/>
      </w:tblGrid>
      <w:tr w:rsidR="00E02694" w:rsidRPr="005F0A77" w14:paraId="2D9110AA" w14:textId="77777777" w:rsidTr="00675292">
        <w:trPr>
          <w:jc w:val="center"/>
        </w:trPr>
        <w:tc>
          <w:tcPr>
            <w:tcW w:w="9776" w:type="dxa"/>
            <w:gridSpan w:val="6"/>
            <w:vAlign w:val="center"/>
          </w:tcPr>
          <w:p w14:paraId="44C3FB6B" w14:textId="24A947E0" w:rsidR="00E02694" w:rsidRPr="005F0A77" w:rsidRDefault="00E02694" w:rsidP="00675292">
            <w:pPr>
              <w:pStyle w:val="ListeParagraf"/>
              <w:numPr>
                <w:ilvl w:val="0"/>
                <w:numId w:val="8"/>
              </w:numPr>
              <w:ind w:left="311" w:hanging="311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İTİRME ÇALIŞMASININ DEĞERLENDİRLMESİ</w:t>
            </w:r>
          </w:p>
        </w:tc>
      </w:tr>
      <w:tr w:rsidR="00E02694" w:rsidRPr="005F0A77" w14:paraId="5A5A0BB7" w14:textId="77777777" w:rsidTr="00E0150F">
        <w:trPr>
          <w:jc w:val="center"/>
        </w:trPr>
        <w:tc>
          <w:tcPr>
            <w:tcW w:w="4248" w:type="dxa"/>
            <w:vAlign w:val="center"/>
          </w:tcPr>
          <w:p w14:paraId="73BF084D" w14:textId="6FC91792" w:rsidR="00E02694" w:rsidRPr="005F0A77" w:rsidRDefault="00E02694" w:rsidP="0067529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tirme Çalışması Teslim Tarihi</w:t>
            </w:r>
            <w:r w:rsidR="006752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528" w:type="dxa"/>
            <w:gridSpan w:val="5"/>
            <w:vAlign w:val="center"/>
          </w:tcPr>
          <w:p w14:paraId="5FCD198C" w14:textId="77777777" w:rsidR="00E02694" w:rsidRPr="005F0A77" w:rsidRDefault="00E02694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02694" w:rsidRPr="005F0A77" w14:paraId="614810D9" w14:textId="77777777" w:rsidTr="00E0150F">
        <w:trPr>
          <w:jc w:val="center"/>
        </w:trPr>
        <w:tc>
          <w:tcPr>
            <w:tcW w:w="4248" w:type="dxa"/>
            <w:vAlign w:val="center"/>
          </w:tcPr>
          <w:p w14:paraId="1462FBC8" w14:textId="109A2E15" w:rsidR="00E02694" w:rsidRPr="005F0A77" w:rsidRDefault="00E02694" w:rsidP="0067529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slim Alanın İmzası</w:t>
            </w:r>
            <w:r w:rsidR="0067529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528" w:type="dxa"/>
            <w:gridSpan w:val="5"/>
            <w:vAlign w:val="center"/>
          </w:tcPr>
          <w:p w14:paraId="14892EDC" w14:textId="77777777" w:rsidR="00E02694" w:rsidRPr="005F0A77" w:rsidRDefault="00E02694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3D6B3F" w14:textId="3878FCDB" w:rsidR="00636569" w:rsidRPr="005F0A77" w:rsidRDefault="00636569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E0629" w:rsidRPr="005F0A77" w14:paraId="1481E801" w14:textId="77777777" w:rsidTr="00E0150F">
        <w:trPr>
          <w:jc w:val="center"/>
        </w:trPr>
        <w:tc>
          <w:tcPr>
            <w:tcW w:w="4248" w:type="dxa"/>
            <w:vMerge w:val="restart"/>
            <w:vAlign w:val="center"/>
          </w:tcPr>
          <w:p w14:paraId="486FEAA4" w14:textId="77777777" w:rsidR="00E02694" w:rsidRPr="005F0A77" w:rsidRDefault="00E02694" w:rsidP="0067529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Çalışmanın değerlendirilmesi</w:t>
            </w:r>
          </w:p>
          <w:p w14:paraId="24BB412E" w14:textId="3017A703" w:rsidR="00E02694" w:rsidRPr="005F0A77" w:rsidRDefault="00E02694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…../…../20…</w:t>
            </w:r>
          </w:p>
        </w:tc>
        <w:tc>
          <w:tcPr>
            <w:tcW w:w="1134" w:type="dxa"/>
            <w:vAlign w:val="center"/>
          </w:tcPr>
          <w:p w14:paraId="3EC04E37" w14:textId="441ADAE0" w:rsidR="00E02694" w:rsidRPr="005F0A77" w:rsidRDefault="00E02694" w:rsidP="009055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önetici</w:t>
            </w:r>
          </w:p>
        </w:tc>
        <w:tc>
          <w:tcPr>
            <w:tcW w:w="1134" w:type="dxa"/>
            <w:vAlign w:val="center"/>
          </w:tcPr>
          <w:p w14:paraId="728558E9" w14:textId="29757078" w:rsidR="00E02694" w:rsidRPr="005F0A77" w:rsidRDefault="00E02694" w:rsidP="009055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Üye</w:t>
            </w:r>
          </w:p>
        </w:tc>
        <w:tc>
          <w:tcPr>
            <w:tcW w:w="1134" w:type="dxa"/>
            <w:vAlign w:val="center"/>
          </w:tcPr>
          <w:p w14:paraId="00B0E70C" w14:textId="288A9902" w:rsidR="00E02694" w:rsidRPr="005F0A77" w:rsidRDefault="00E02694" w:rsidP="009055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Üye</w:t>
            </w:r>
          </w:p>
        </w:tc>
        <w:tc>
          <w:tcPr>
            <w:tcW w:w="2126" w:type="dxa"/>
            <w:gridSpan w:val="2"/>
            <w:vAlign w:val="center"/>
          </w:tcPr>
          <w:p w14:paraId="1D9C6957" w14:textId="0205F185" w:rsidR="00E02694" w:rsidRPr="005F0A77" w:rsidRDefault="00E02694" w:rsidP="009055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Çalışma Notu</w:t>
            </w:r>
          </w:p>
        </w:tc>
      </w:tr>
      <w:tr w:rsidR="00CE0629" w:rsidRPr="005F0A77" w14:paraId="082E6E8A" w14:textId="77777777" w:rsidTr="00E0150F">
        <w:trPr>
          <w:jc w:val="center"/>
        </w:trPr>
        <w:tc>
          <w:tcPr>
            <w:tcW w:w="4248" w:type="dxa"/>
            <w:vMerge/>
            <w:vAlign w:val="center"/>
          </w:tcPr>
          <w:p w14:paraId="56AE3296" w14:textId="77777777" w:rsidR="00E02694" w:rsidRPr="005F0A77" w:rsidRDefault="00E02694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466425AE" w14:textId="77777777" w:rsidR="00E02694" w:rsidRDefault="00E02694" w:rsidP="009055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D779DF" w14:textId="14095DE7" w:rsidR="00CE0629" w:rsidRPr="005F0A77" w:rsidRDefault="00CE0629" w:rsidP="009055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C6B4C36" w14:textId="77777777" w:rsidR="00E02694" w:rsidRPr="005F0A77" w:rsidRDefault="00E02694" w:rsidP="009055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B57722F" w14:textId="77777777" w:rsidR="00E02694" w:rsidRPr="005F0A77" w:rsidRDefault="00E02694" w:rsidP="009055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54C44240" w14:textId="77777777" w:rsidR="00E02694" w:rsidRPr="005F0A77" w:rsidRDefault="00E02694" w:rsidP="009055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2783D" w:rsidRPr="005F0A77" w14:paraId="475804CD" w14:textId="77777777" w:rsidTr="000409F2">
        <w:trPr>
          <w:trHeight w:val="482"/>
          <w:jc w:val="center"/>
        </w:trPr>
        <w:tc>
          <w:tcPr>
            <w:tcW w:w="9776" w:type="dxa"/>
            <w:gridSpan w:val="6"/>
            <w:vAlign w:val="center"/>
          </w:tcPr>
          <w:p w14:paraId="18426CE3" w14:textId="7B7E33ED" w:rsidR="00D2783D" w:rsidRPr="005F0A77" w:rsidRDefault="00D2783D" w:rsidP="00D278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Öğrenci sözlü sunuş ve savunmaya girebilir/giremez.</w:t>
            </w:r>
          </w:p>
        </w:tc>
      </w:tr>
      <w:tr w:rsidR="00CE0629" w:rsidRPr="005F0A77" w14:paraId="0F0F8D89" w14:textId="77777777" w:rsidTr="00E0150F">
        <w:trPr>
          <w:jc w:val="center"/>
        </w:trPr>
        <w:tc>
          <w:tcPr>
            <w:tcW w:w="4248" w:type="dxa"/>
            <w:vAlign w:val="center"/>
          </w:tcPr>
          <w:p w14:paraId="16BCF921" w14:textId="77777777" w:rsidR="00E02694" w:rsidRPr="005F0A77" w:rsidRDefault="00E02694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AAE137E" w14:textId="0A676DF6" w:rsidR="00E02694" w:rsidRPr="005F0A77" w:rsidRDefault="00E02694" w:rsidP="009055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önetici</w:t>
            </w:r>
          </w:p>
        </w:tc>
        <w:tc>
          <w:tcPr>
            <w:tcW w:w="1134" w:type="dxa"/>
            <w:vAlign w:val="center"/>
          </w:tcPr>
          <w:p w14:paraId="332EC4EE" w14:textId="382159B2" w:rsidR="00E02694" w:rsidRPr="005F0A77" w:rsidRDefault="00E02694" w:rsidP="009055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Üye</w:t>
            </w:r>
          </w:p>
        </w:tc>
        <w:tc>
          <w:tcPr>
            <w:tcW w:w="1134" w:type="dxa"/>
            <w:vAlign w:val="center"/>
          </w:tcPr>
          <w:p w14:paraId="2445B77A" w14:textId="1730F86F" w:rsidR="00E02694" w:rsidRPr="005F0A77" w:rsidRDefault="00E02694" w:rsidP="009055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Üye</w:t>
            </w:r>
          </w:p>
        </w:tc>
        <w:tc>
          <w:tcPr>
            <w:tcW w:w="2126" w:type="dxa"/>
            <w:gridSpan w:val="2"/>
            <w:vAlign w:val="center"/>
          </w:tcPr>
          <w:p w14:paraId="219C9512" w14:textId="14A40C27" w:rsidR="00E02694" w:rsidRPr="005F0A77" w:rsidRDefault="00E02694" w:rsidP="009055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nuş ve Savunma Notu</w:t>
            </w:r>
          </w:p>
        </w:tc>
      </w:tr>
      <w:tr w:rsidR="00E02694" w:rsidRPr="005F0A77" w14:paraId="65D8BA65" w14:textId="77777777" w:rsidTr="00E0150F">
        <w:trPr>
          <w:jc w:val="center"/>
        </w:trPr>
        <w:tc>
          <w:tcPr>
            <w:tcW w:w="4248" w:type="dxa"/>
            <w:vAlign w:val="center"/>
          </w:tcPr>
          <w:p w14:paraId="3B602200" w14:textId="77777777" w:rsidR="00E02694" w:rsidRPr="005F0A77" w:rsidRDefault="00E02694" w:rsidP="00675292">
            <w:pPr>
              <w:pStyle w:val="ListeParagraf"/>
              <w:numPr>
                <w:ilvl w:val="0"/>
                <w:numId w:val="3"/>
              </w:numPr>
              <w:ind w:left="311" w:hanging="311"/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Sözlü sunuş ve savunmanın değerlendirilmesi</w:t>
            </w:r>
          </w:p>
          <w:p w14:paraId="7A97D5DD" w14:textId="39082076" w:rsidR="00E02694" w:rsidRPr="005F0A77" w:rsidRDefault="00E02694" w:rsidP="00675292">
            <w:pPr>
              <w:pStyle w:val="ListeParagraf"/>
              <w:ind w:hanging="409"/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…../…../20…</w:t>
            </w:r>
          </w:p>
        </w:tc>
        <w:tc>
          <w:tcPr>
            <w:tcW w:w="1134" w:type="dxa"/>
            <w:vAlign w:val="center"/>
          </w:tcPr>
          <w:p w14:paraId="2DF48987" w14:textId="77777777" w:rsidR="00E02694" w:rsidRPr="005F0A77" w:rsidRDefault="00E02694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194CDED4" w14:textId="77777777" w:rsidR="00E02694" w:rsidRPr="005F0A77" w:rsidRDefault="00E02694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50D3C3D" w14:textId="77777777" w:rsidR="00E02694" w:rsidRPr="005F0A77" w:rsidRDefault="00E02694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57CCC61A" w14:textId="77777777" w:rsidR="00E02694" w:rsidRPr="005F0A77" w:rsidRDefault="00E02694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E0629" w:rsidRPr="005F0A77" w14:paraId="6B2BC512" w14:textId="77777777" w:rsidTr="00E0150F">
        <w:trPr>
          <w:jc w:val="center"/>
        </w:trPr>
        <w:tc>
          <w:tcPr>
            <w:tcW w:w="4248" w:type="dxa"/>
            <w:vAlign w:val="center"/>
          </w:tcPr>
          <w:p w14:paraId="2D6CB0AA" w14:textId="77777777" w:rsidR="00E02694" w:rsidRPr="005F0A77" w:rsidRDefault="00E02694" w:rsidP="00675292">
            <w:pPr>
              <w:pStyle w:val="ListeParagraf"/>
              <w:numPr>
                <w:ilvl w:val="0"/>
                <w:numId w:val="3"/>
              </w:numPr>
              <w:ind w:left="311" w:hanging="311"/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Sözlü sunuş ve savunmanın değerlendirilmesi</w:t>
            </w:r>
          </w:p>
          <w:p w14:paraId="62B58ADF" w14:textId="42784178" w:rsidR="00E02694" w:rsidRPr="005F0A77" w:rsidRDefault="00E02694" w:rsidP="00675292">
            <w:pPr>
              <w:pStyle w:val="ListeParagraf"/>
              <w:ind w:hanging="409"/>
              <w:rPr>
                <w:rFonts w:ascii="Times New Roman" w:hAnsi="Times New Roman" w:cs="Times New Roman"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sz w:val="20"/>
                <w:szCs w:val="20"/>
              </w:rPr>
              <w:t>…../…../20…</w:t>
            </w:r>
          </w:p>
        </w:tc>
        <w:tc>
          <w:tcPr>
            <w:tcW w:w="1134" w:type="dxa"/>
            <w:vAlign w:val="center"/>
          </w:tcPr>
          <w:p w14:paraId="699D7F80" w14:textId="77777777" w:rsidR="00E02694" w:rsidRPr="005F0A77" w:rsidRDefault="00E02694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A314051" w14:textId="77777777" w:rsidR="00E02694" w:rsidRPr="005F0A77" w:rsidRDefault="00E02694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E7D5611" w14:textId="77777777" w:rsidR="00E02694" w:rsidRPr="005F0A77" w:rsidRDefault="00E02694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195BA092" w14:textId="77777777" w:rsidR="00E02694" w:rsidRPr="005F0A77" w:rsidRDefault="00E02694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71CE" w:rsidRPr="005F0A77" w14:paraId="61A8A620" w14:textId="62643884" w:rsidTr="00E0150F">
        <w:trPr>
          <w:jc w:val="center"/>
        </w:trPr>
        <w:tc>
          <w:tcPr>
            <w:tcW w:w="4248" w:type="dxa"/>
            <w:vMerge w:val="restart"/>
            <w:vAlign w:val="center"/>
          </w:tcPr>
          <w:p w14:paraId="14A95CF1" w14:textId="7EB7D682" w:rsidR="000671CE" w:rsidRPr="005F0A77" w:rsidRDefault="000671CE" w:rsidP="0067529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üri Üyelerinin İmzaları</w:t>
            </w:r>
          </w:p>
        </w:tc>
        <w:tc>
          <w:tcPr>
            <w:tcW w:w="1134" w:type="dxa"/>
            <w:vMerge w:val="restart"/>
            <w:vAlign w:val="center"/>
          </w:tcPr>
          <w:p w14:paraId="405F4EA3" w14:textId="77777777" w:rsidR="000671CE" w:rsidRPr="005F0A77" w:rsidRDefault="000671CE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  <w:vAlign w:val="center"/>
          </w:tcPr>
          <w:p w14:paraId="235888D3" w14:textId="77777777" w:rsidR="000671CE" w:rsidRPr="005F0A77" w:rsidRDefault="000671CE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  <w:vAlign w:val="center"/>
          </w:tcPr>
          <w:p w14:paraId="253C3C69" w14:textId="77777777" w:rsidR="000671CE" w:rsidRDefault="000671CE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898464" w14:textId="32905DDB" w:rsidR="000671CE" w:rsidRPr="005F0A77" w:rsidRDefault="000671CE" w:rsidP="0067529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39D8F90B" w14:textId="676D7658" w:rsidR="000671CE" w:rsidRPr="005F0A77" w:rsidRDefault="000671CE" w:rsidP="009055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F0A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şarı Notu</w:t>
            </w:r>
          </w:p>
        </w:tc>
      </w:tr>
      <w:tr w:rsidR="000671CE" w:rsidRPr="005F0A77" w14:paraId="63EBAC26" w14:textId="46E96273" w:rsidTr="00E0150F">
        <w:trPr>
          <w:jc w:val="center"/>
        </w:trPr>
        <w:tc>
          <w:tcPr>
            <w:tcW w:w="4248" w:type="dxa"/>
            <w:vMerge/>
            <w:vAlign w:val="center"/>
          </w:tcPr>
          <w:p w14:paraId="1DFA0380" w14:textId="77777777" w:rsidR="000671CE" w:rsidRPr="005F0A77" w:rsidRDefault="000671CE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1B65123B" w14:textId="77777777" w:rsidR="000671CE" w:rsidRPr="005F0A77" w:rsidRDefault="000671CE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0F7914EA" w14:textId="77777777" w:rsidR="000671CE" w:rsidRPr="005F0A77" w:rsidRDefault="000671CE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33240051" w14:textId="79EE8175" w:rsidR="000671CE" w:rsidRPr="005F0A77" w:rsidRDefault="000671CE" w:rsidP="0067529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7881DA2A" w14:textId="3EE2BD24" w:rsidR="000671CE" w:rsidRPr="005F0A77" w:rsidRDefault="000671CE" w:rsidP="009055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akam</w:t>
            </w:r>
          </w:p>
        </w:tc>
        <w:tc>
          <w:tcPr>
            <w:tcW w:w="1147" w:type="dxa"/>
            <w:vAlign w:val="center"/>
          </w:tcPr>
          <w:p w14:paraId="0272B8B0" w14:textId="0F5079A7" w:rsidR="000671CE" w:rsidRPr="005F0A77" w:rsidRDefault="000671CE" w:rsidP="009055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rf</w:t>
            </w:r>
          </w:p>
        </w:tc>
      </w:tr>
      <w:tr w:rsidR="000671CE" w:rsidRPr="005F0A77" w14:paraId="22E45F6D" w14:textId="68FEF9F3" w:rsidTr="00E0150F">
        <w:trPr>
          <w:jc w:val="center"/>
        </w:trPr>
        <w:tc>
          <w:tcPr>
            <w:tcW w:w="4248" w:type="dxa"/>
            <w:vMerge/>
            <w:vAlign w:val="center"/>
          </w:tcPr>
          <w:p w14:paraId="04B14C57" w14:textId="77777777" w:rsidR="000671CE" w:rsidRPr="005F0A77" w:rsidRDefault="000671CE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20CA599C" w14:textId="77777777" w:rsidR="000671CE" w:rsidRPr="005F0A77" w:rsidRDefault="000671CE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0DDC6B66" w14:textId="77777777" w:rsidR="000671CE" w:rsidRPr="005F0A77" w:rsidRDefault="000671CE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5C10E498" w14:textId="06B6EE6F" w:rsidR="000671CE" w:rsidRPr="005F0A77" w:rsidRDefault="000671CE" w:rsidP="0067529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14:paraId="0307F3AE" w14:textId="77777777" w:rsidR="000671CE" w:rsidRDefault="000671CE" w:rsidP="009055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2CAF4F" w14:textId="6C2C856F" w:rsidR="0066261A" w:rsidRPr="005F0A77" w:rsidRDefault="0066261A" w:rsidP="009055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7" w:type="dxa"/>
            <w:vAlign w:val="center"/>
          </w:tcPr>
          <w:p w14:paraId="18C7E002" w14:textId="77777777" w:rsidR="000671CE" w:rsidRPr="005F0A77" w:rsidRDefault="000671CE" w:rsidP="009055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E7621EB" w14:textId="4B2CA9CB" w:rsidR="00E02694" w:rsidRPr="005F0A77" w:rsidRDefault="00F9666A" w:rsidP="005F0A77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5F0A77">
        <w:rPr>
          <w:rFonts w:ascii="Times New Roman" w:hAnsi="Times New Roman" w:cs="Times New Roman"/>
          <w:b/>
          <w:bCs/>
          <w:sz w:val="18"/>
          <w:szCs w:val="18"/>
        </w:rPr>
        <w:t>NOT:</w:t>
      </w:r>
      <w:r w:rsidRPr="005F0A77">
        <w:rPr>
          <w:rFonts w:ascii="Times New Roman" w:hAnsi="Times New Roman" w:cs="Times New Roman"/>
          <w:sz w:val="18"/>
          <w:szCs w:val="18"/>
        </w:rPr>
        <w:t xml:space="preserve"> Bitirme çalışmasının değerlendirilmesi KTÜ </w:t>
      </w:r>
      <w:proofErr w:type="spellStart"/>
      <w:r w:rsidRPr="005F0A77">
        <w:rPr>
          <w:rFonts w:ascii="Times New Roman" w:hAnsi="Times New Roman" w:cs="Times New Roman"/>
          <w:sz w:val="18"/>
          <w:szCs w:val="18"/>
        </w:rPr>
        <w:t>Önlisans</w:t>
      </w:r>
      <w:proofErr w:type="spellEnd"/>
      <w:r w:rsidRPr="005F0A77">
        <w:rPr>
          <w:rFonts w:ascii="Times New Roman" w:hAnsi="Times New Roman" w:cs="Times New Roman"/>
          <w:sz w:val="18"/>
          <w:szCs w:val="18"/>
        </w:rPr>
        <w:t xml:space="preserve"> ve Lisans Eğitim Öğretim Değerlendirme ve Öğrenci İşleri Yönetmeliğinin 29. ve 30. maddelerine göre yapılır. Bitirme çalışması notu, her jüri üyesinin 100 puan üzerinden vereceği notların ortalamaları ile oluşacak</w:t>
      </w:r>
      <w:r w:rsidR="005D1866" w:rsidRPr="005F0A77">
        <w:rPr>
          <w:rFonts w:ascii="Times New Roman" w:hAnsi="Times New Roman" w:cs="Times New Roman"/>
          <w:sz w:val="18"/>
          <w:szCs w:val="18"/>
        </w:rPr>
        <w:t xml:space="preserve"> çalışma notu ile sunuş ve savunma notunun aritmetik ortalamasıdır.</w:t>
      </w:r>
    </w:p>
    <w:p w14:paraId="0B7AAE8F" w14:textId="2FB1FB54" w:rsidR="005D1866" w:rsidRPr="005F0A77" w:rsidRDefault="005D1866" w:rsidP="005F0A77">
      <w:pPr>
        <w:jc w:val="both"/>
        <w:rPr>
          <w:rFonts w:ascii="Times New Roman" w:hAnsi="Times New Roman" w:cs="Times New Roman"/>
          <w:sz w:val="18"/>
          <w:szCs w:val="18"/>
        </w:rPr>
      </w:pPr>
      <w:r w:rsidRPr="005F0A77">
        <w:rPr>
          <w:rFonts w:ascii="Times New Roman" w:hAnsi="Times New Roman" w:cs="Times New Roman"/>
          <w:sz w:val="18"/>
          <w:szCs w:val="18"/>
        </w:rPr>
        <w:t>Birinci sözlü sunuş ve savunmada başarılı olamayan öğrenci, takip eden dönemde ikinci sözlü sunuş ve savunmaya girebilir.</w:t>
      </w:r>
    </w:p>
    <w:p w14:paraId="5A0397C9" w14:textId="56D168DB" w:rsidR="005D1866" w:rsidRPr="00363675" w:rsidRDefault="005D1866" w:rsidP="005F0A77">
      <w:pPr>
        <w:spacing w:after="60" w:line="240" w:lineRule="auto"/>
        <w:jc w:val="both"/>
        <w:rPr>
          <w:rFonts w:ascii="Times New Roman" w:hAnsi="Times New Roman" w:cs="Times New Roman"/>
          <w:b/>
          <w:bCs/>
          <w:sz w:val="18"/>
          <w:szCs w:val="18"/>
          <w:u w:val="single"/>
        </w:rPr>
      </w:pPr>
      <w:r w:rsidRPr="00363675">
        <w:rPr>
          <w:rFonts w:ascii="Times New Roman" w:hAnsi="Times New Roman" w:cs="Times New Roman"/>
          <w:b/>
          <w:bCs/>
          <w:sz w:val="18"/>
          <w:szCs w:val="18"/>
          <w:u w:val="single"/>
        </w:rPr>
        <w:t>DAĞITIM: (Sınavdan sonra)</w:t>
      </w:r>
    </w:p>
    <w:p w14:paraId="3AB072F3" w14:textId="6479380B" w:rsidR="005D1866" w:rsidRPr="005F0A77" w:rsidRDefault="005D1866" w:rsidP="005F0A77">
      <w:pPr>
        <w:pStyle w:val="ListeParagraf"/>
        <w:numPr>
          <w:ilvl w:val="0"/>
          <w:numId w:val="4"/>
        </w:numPr>
        <w:spacing w:after="60" w:line="240" w:lineRule="auto"/>
        <w:ind w:left="714" w:hanging="357"/>
        <w:jc w:val="both"/>
        <w:rPr>
          <w:rFonts w:ascii="Times New Roman" w:hAnsi="Times New Roman" w:cs="Times New Roman"/>
          <w:sz w:val="18"/>
          <w:szCs w:val="18"/>
        </w:rPr>
      </w:pPr>
      <w:r w:rsidRPr="005F0A77">
        <w:rPr>
          <w:rFonts w:ascii="Times New Roman" w:hAnsi="Times New Roman" w:cs="Times New Roman"/>
          <w:sz w:val="18"/>
          <w:szCs w:val="18"/>
        </w:rPr>
        <w:t>Öğrenci İşleri Daire Başkanlığı</w:t>
      </w:r>
    </w:p>
    <w:p w14:paraId="1967E69A" w14:textId="0C4CE005" w:rsidR="005D1866" w:rsidRPr="005F0A77" w:rsidRDefault="005D1866" w:rsidP="005F0A77">
      <w:pPr>
        <w:pStyle w:val="ListeParagraf"/>
        <w:numPr>
          <w:ilvl w:val="0"/>
          <w:numId w:val="4"/>
        </w:numPr>
        <w:spacing w:after="60" w:line="240" w:lineRule="auto"/>
        <w:ind w:left="714" w:hanging="357"/>
        <w:jc w:val="both"/>
        <w:rPr>
          <w:rFonts w:ascii="Times New Roman" w:hAnsi="Times New Roman" w:cs="Times New Roman"/>
          <w:sz w:val="18"/>
          <w:szCs w:val="18"/>
        </w:rPr>
      </w:pPr>
      <w:r w:rsidRPr="005F0A77">
        <w:rPr>
          <w:rFonts w:ascii="Times New Roman" w:hAnsi="Times New Roman" w:cs="Times New Roman"/>
          <w:sz w:val="18"/>
          <w:szCs w:val="18"/>
        </w:rPr>
        <w:t>Bölüm Başkanlığı</w:t>
      </w:r>
    </w:p>
    <w:p w14:paraId="7C3AE6B2" w14:textId="31B38338" w:rsidR="005D1866" w:rsidRPr="005F0A77" w:rsidRDefault="005D1866" w:rsidP="005F0A77">
      <w:pPr>
        <w:pStyle w:val="ListeParagraf"/>
        <w:numPr>
          <w:ilvl w:val="0"/>
          <w:numId w:val="4"/>
        </w:numPr>
        <w:spacing w:after="60" w:line="240" w:lineRule="auto"/>
        <w:ind w:left="714" w:hanging="357"/>
        <w:jc w:val="both"/>
        <w:rPr>
          <w:rFonts w:ascii="Times New Roman" w:hAnsi="Times New Roman" w:cs="Times New Roman"/>
          <w:sz w:val="18"/>
          <w:szCs w:val="18"/>
        </w:rPr>
      </w:pPr>
      <w:r w:rsidRPr="005F0A77">
        <w:rPr>
          <w:rFonts w:ascii="Times New Roman" w:hAnsi="Times New Roman" w:cs="Times New Roman"/>
          <w:sz w:val="18"/>
          <w:szCs w:val="18"/>
        </w:rPr>
        <w:t>Bitime Çalışması Yöneticisine</w:t>
      </w:r>
    </w:p>
    <w:sectPr w:rsidR="005D1866" w:rsidRPr="005F0A77" w:rsidSect="000E4685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A3864"/>
    <w:multiLevelType w:val="hybridMultilevel"/>
    <w:tmpl w:val="195EB430"/>
    <w:lvl w:ilvl="0" w:tplc="5C30395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F50A1"/>
    <w:multiLevelType w:val="hybridMultilevel"/>
    <w:tmpl w:val="E5BAB608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226FCA"/>
    <w:multiLevelType w:val="hybridMultilevel"/>
    <w:tmpl w:val="D026DEA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D5DDB"/>
    <w:multiLevelType w:val="hybridMultilevel"/>
    <w:tmpl w:val="C854FB52"/>
    <w:lvl w:ilvl="0" w:tplc="041F0011">
      <w:start w:val="1"/>
      <w:numFmt w:val="decimal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350733C"/>
    <w:multiLevelType w:val="hybridMultilevel"/>
    <w:tmpl w:val="723869E6"/>
    <w:lvl w:ilvl="0" w:tplc="CB76288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C72CED"/>
    <w:multiLevelType w:val="hybridMultilevel"/>
    <w:tmpl w:val="DD4413A0"/>
    <w:lvl w:ilvl="0" w:tplc="8594256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42883"/>
    <w:multiLevelType w:val="hybridMultilevel"/>
    <w:tmpl w:val="A258B06E"/>
    <w:lvl w:ilvl="0" w:tplc="CB76288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631E52"/>
    <w:multiLevelType w:val="hybridMultilevel"/>
    <w:tmpl w:val="F70ADFC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7"/>
  </w:num>
  <w:num w:numId="5">
    <w:abstractNumId w:val="3"/>
  </w:num>
  <w:num w:numId="6">
    <w:abstractNumId w:val="5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2sDQysDQwMzM2MLdU0lEKTi0uzszPAykwrAUAWeLZ6ywAAAA="/>
  </w:docVars>
  <w:rsids>
    <w:rsidRoot w:val="00D51FF2"/>
    <w:rsid w:val="000565C5"/>
    <w:rsid w:val="000671CE"/>
    <w:rsid w:val="00086AEC"/>
    <w:rsid w:val="000A4BA0"/>
    <w:rsid w:val="000E4685"/>
    <w:rsid w:val="00101597"/>
    <w:rsid w:val="001024AA"/>
    <w:rsid w:val="001426B1"/>
    <w:rsid w:val="001579DE"/>
    <w:rsid w:val="00174C14"/>
    <w:rsid w:val="00185E51"/>
    <w:rsid w:val="00196C05"/>
    <w:rsid w:val="001A2B29"/>
    <w:rsid w:val="00363675"/>
    <w:rsid w:val="0037629B"/>
    <w:rsid w:val="00394B00"/>
    <w:rsid w:val="003B5857"/>
    <w:rsid w:val="00422BF9"/>
    <w:rsid w:val="004A5C4B"/>
    <w:rsid w:val="004C3C01"/>
    <w:rsid w:val="004F1AFA"/>
    <w:rsid w:val="00574ABE"/>
    <w:rsid w:val="005D1866"/>
    <w:rsid w:val="005F0A77"/>
    <w:rsid w:val="00636569"/>
    <w:rsid w:val="0066261A"/>
    <w:rsid w:val="00675292"/>
    <w:rsid w:val="00712B7F"/>
    <w:rsid w:val="0080761D"/>
    <w:rsid w:val="008342D0"/>
    <w:rsid w:val="008C1998"/>
    <w:rsid w:val="009046AD"/>
    <w:rsid w:val="00905515"/>
    <w:rsid w:val="00990664"/>
    <w:rsid w:val="009D3E34"/>
    <w:rsid w:val="00AB1C36"/>
    <w:rsid w:val="00AD4845"/>
    <w:rsid w:val="00BA3D2D"/>
    <w:rsid w:val="00C93008"/>
    <w:rsid w:val="00CE0629"/>
    <w:rsid w:val="00D2783D"/>
    <w:rsid w:val="00D51FF2"/>
    <w:rsid w:val="00E0150F"/>
    <w:rsid w:val="00E02694"/>
    <w:rsid w:val="00EA77A1"/>
    <w:rsid w:val="00EB4B4B"/>
    <w:rsid w:val="00F96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3894CEF"/>
  <w15:chartTrackingRefBased/>
  <w15:docId w15:val="{B9E51555-0A51-4DB7-B438-BDA1F3851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A5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4A5C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t158</dc:creator>
  <cp:keywords/>
  <dc:description/>
  <cp:lastModifiedBy>Dursun SARAL</cp:lastModifiedBy>
  <cp:revision>119</cp:revision>
  <cp:lastPrinted>2020-09-29T12:48:00Z</cp:lastPrinted>
  <dcterms:created xsi:type="dcterms:W3CDTF">2020-09-29T11:44:00Z</dcterms:created>
  <dcterms:modified xsi:type="dcterms:W3CDTF">2022-09-23T06:47:00Z</dcterms:modified>
</cp:coreProperties>
</file>